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lytes obstetric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ombina varie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4, 7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3, 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ufo buf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ufo spin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Ichthyosaura alpest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issotriton helve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issotriton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elobates cultrip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elophylax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, 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ana tempo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alamandra salamand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, 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riturus anatol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riturus cri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riturus marmor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8, 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7, 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Log-likelih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E = Standard Error, CI = Confidence Interval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7:07:06Z</dcterms:created>
  <dcterms:modified xsi:type="dcterms:W3CDTF">2024-08-27T17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